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DFGTR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DFGTR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